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435F" w:rsidRPr="0054435F" w:rsidRDefault="0054435F" w:rsidP="0054435F">
      <w:pPr>
        <w:shd w:val="clear" w:color="auto" w:fill="FFFFFF"/>
        <w:spacing w:after="0" w:line="240" w:lineRule="auto"/>
        <w:ind w:right="45"/>
        <w:outlineLvl w:val="2"/>
        <w:rPr>
          <w:rFonts w:ascii="inherit" w:eastAsia="Times New Roman" w:hAnsi="inherit" w:cs="Arial"/>
          <w:b/>
          <w:bCs/>
          <w:color w:val="444444"/>
          <w:sz w:val="23"/>
          <w:szCs w:val="23"/>
          <w:lang w:eastAsia="es-ES_tradnl"/>
        </w:rPr>
      </w:pPr>
      <w:r w:rsidRPr="0054435F">
        <w:rPr>
          <w:rFonts w:ascii="inherit" w:eastAsia="Times New Roman" w:hAnsi="inherit" w:cs="Arial"/>
          <w:b/>
          <w:bCs/>
          <w:color w:val="666633"/>
          <w:sz w:val="23"/>
          <w:szCs w:val="23"/>
          <w:bdr w:val="none" w:sz="0" w:space="0" w:color="auto" w:frame="1"/>
          <w:lang w:eastAsia="es-ES_tradnl"/>
        </w:rPr>
        <w:t xml:space="preserve">Descripción de la Unidad </w:t>
      </w:r>
      <w:r w:rsidR="00FD681B">
        <w:rPr>
          <w:rFonts w:ascii="inherit" w:eastAsia="Times New Roman" w:hAnsi="inherit" w:cs="Arial"/>
          <w:b/>
          <w:bCs/>
          <w:color w:val="666633"/>
          <w:sz w:val="23"/>
          <w:szCs w:val="23"/>
          <w:bdr w:val="none" w:sz="0" w:space="0" w:color="auto" w:frame="1"/>
          <w:lang w:eastAsia="es-ES_tradnl"/>
        </w:rPr>
        <w:t>2</w:t>
      </w:r>
      <w:r w:rsidRPr="0054435F">
        <w:rPr>
          <w:rFonts w:ascii="inherit" w:eastAsia="Times New Roman" w:hAnsi="inherit" w:cs="Arial"/>
          <w:b/>
          <w:bCs/>
          <w:color w:val="666633"/>
          <w:sz w:val="23"/>
          <w:szCs w:val="23"/>
          <w:bdr w:val="none" w:sz="0" w:space="0" w:color="auto" w:frame="1"/>
          <w:lang w:eastAsia="es-ES_tradnl"/>
        </w:rPr>
        <w:t>.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0"/>
        <w:gridCol w:w="6562"/>
      </w:tblGrid>
      <w:tr w:rsidR="0054435F" w:rsidRPr="0054435F" w:rsidTr="0054435F">
        <w:tc>
          <w:tcPr>
            <w:tcW w:w="5000" w:type="pct"/>
            <w:gridSpan w:val="2"/>
            <w:tcBorders>
              <w:top w:val="double" w:sz="4" w:space="0" w:color="808080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76923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704777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es-ES_tradnl"/>
              </w:rPr>
              <w:t xml:space="preserve">Descripción de la Unidad </w:t>
            </w:r>
            <w:r w:rsidR="00704777" w:rsidRPr="00704777">
              <w:rPr>
                <w:rFonts w:ascii="Calibri" w:eastAsia="Times New Roman" w:hAnsi="Calibri" w:cs="Times New Roman"/>
                <w:b/>
                <w:bCs/>
                <w:color w:val="FFFFFF"/>
                <w:sz w:val="20"/>
                <w:szCs w:val="20"/>
                <w:bdr w:val="none" w:sz="0" w:space="0" w:color="auto" w:frame="1"/>
                <w:lang w:eastAsia="es-ES_tradnl"/>
              </w:rPr>
              <w:t>2: Capa Física del Modelo OSI</w:t>
            </w:r>
          </w:p>
        </w:tc>
      </w:tr>
      <w:tr w:rsidR="0054435F" w:rsidRPr="0054435F" w:rsidTr="0054435F">
        <w:tc>
          <w:tcPr>
            <w:tcW w:w="1450" w:type="pct"/>
            <w:tcBorders>
              <w:top w:val="nil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Competencia e indicadores de desempeño. </w:t>
            </w:r>
          </w:p>
        </w:tc>
        <w:tc>
          <w:tcPr>
            <w:tcW w:w="3500" w:type="pct"/>
            <w:tcBorders>
              <w:top w:val="nil"/>
              <w:left w:val="nil"/>
              <w:bottom w:val="double" w:sz="4" w:space="0" w:color="808080"/>
              <w:right w:val="doub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2B0487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Competencia: </w:t>
            </w:r>
            <w:r w:rsidR="002B0487">
              <w:rPr>
                <w:rFonts w:ascii="Calibri" w:eastAsia="Times New Roman" w:hAnsi="Calibri" w:cs="Times New Roman"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Comprender e</w:t>
            </w:r>
            <w:r w:rsidR="002B0487" w:rsidRPr="002B0487">
              <w:rPr>
                <w:rFonts w:ascii="Calibri" w:eastAsia="Times New Roman" w:hAnsi="Calibri" w:cs="Times New Roman"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specificaciones técnicas y conceptos de los elementos que comprenden la capa física del modelo OSI.</w:t>
            </w:r>
          </w:p>
          <w:p w:rsidR="0054435F" w:rsidRPr="0054435F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Indicadores de desempeño: </w:t>
            </w:r>
          </w:p>
          <w:p w:rsidR="00F06CDB" w:rsidRPr="0054435F" w:rsidRDefault="000D3F83" w:rsidP="006D77ED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EP1:Examen escrito parcial 1</w:t>
            </w:r>
            <w:bookmarkStart w:id="0" w:name="_GoBack"/>
            <w:bookmarkEnd w:id="0"/>
          </w:p>
        </w:tc>
      </w:tr>
      <w:tr w:rsidR="0054435F" w:rsidRPr="0054435F" w:rsidTr="0054435F">
        <w:tc>
          <w:tcPr>
            <w:tcW w:w="1450" w:type="pct"/>
            <w:tcBorders>
              <w:top w:val="nil"/>
              <w:left w:val="double" w:sz="4" w:space="0" w:color="808080"/>
              <w:bottom w:val="double" w:sz="4" w:space="0" w:color="808080"/>
              <w:right w:val="double" w:sz="4" w:space="0" w:color="808080"/>
            </w:tcBorders>
            <w:shd w:val="clear" w:color="auto" w:fill="D6E3BC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6D77ED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Modalidad, duración de la Unidad.</w:t>
            </w:r>
            <w:r w:rsidRPr="0054435F">
              <w:rPr>
                <w:rFonts w:ascii="Calibri" w:eastAsia="Times New Roman" w:hAnsi="Calibri" w:cs="Times New Roman"/>
                <w:sz w:val="20"/>
                <w:szCs w:val="20"/>
                <w:bdr w:val="none" w:sz="0" w:space="0" w:color="auto" w:frame="1"/>
                <w:lang w:eastAsia="es-ES_tradnl"/>
              </w:rPr>
              <w:t> </w:t>
            </w:r>
          </w:p>
        </w:tc>
        <w:tc>
          <w:tcPr>
            <w:tcW w:w="3500" w:type="pct"/>
            <w:tcBorders>
              <w:top w:val="nil"/>
              <w:left w:val="nil"/>
              <w:bottom w:val="double" w:sz="4" w:space="0" w:color="808080"/>
              <w:right w:val="double" w:sz="4" w:space="0" w:color="80808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54435F" w:rsidRPr="0054435F" w:rsidRDefault="0054435F" w:rsidP="0054435F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Modalidad:</w:t>
            </w:r>
            <w:r w:rsidRPr="0054435F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 </w:t>
            </w:r>
            <w:r w:rsidR="00ED34B7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En </w:t>
            </w:r>
            <w:proofErr w:type="spellStart"/>
            <w:r w:rsidR="00ED34B7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Linea</w:t>
            </w:r>
            <w:proofErr w:type="spellEnd"/>
            <w:r w:rsidR="00ED34B7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>/</w:t>
            </w:r>
            <w:r w:rsidR="001F72EE">
              <w:rPr>
                <w:rFonts w:ascii="Calibri" w:eastAsia="Times New Roman" w:hAnsi="Calibri" w:cs="Times New Roman"/>
                <w:sz w:val="20"/>
                <w:szCs w:val="20"/>
                <w:bdr w:val="none" w:sz="0" w:space="0" w:color="auto" w:frame="1"/>
                <w:lang w:eastAsia="es-ES_tradnl"/>
              </w:rPr>
              <w:t>Presencial</w:t>
            </w:r>
          </w:p>
          <w:p w:rsidR="0054435F" w:rsidRPr="0054435F" w:rsidRDefault="0054435F" w:rsidP="006D77ED">
            <w:pPr>
              <w:spacing w:after="0" w:line="240" w:lineRule="auto"/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</w:pPr>
            <w:r w:rsidRPr="0054435F">
              <w:rPr>
                <w:rFonts w:ascii="Calibri" w:eastAsia="Times New Roman" w:hAnsi="Calibri" w:cs="Times New Roman"/>
                <w:b/>
                <w:bCs/>
                <w:sz w:val="20"/>
                <w:szCs w:val="20"/>
                <w:bdr w:val="none" w:sz="0" w:space="0" w:color="auto" w:frame="1"/>
                <w:lang w:eastAsia="es-ES_tradnl"/>
              </w:rPr>
              <w:t>Duración:</w:t>
            </w:r>
            <w:r w:rsidR="00F5745F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</w:t>
            </w:r>
            <w:r w:rsidR="006D77ED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10 </w:t>
            </w:r>
            <w:r w:rsidRPr="0054435F">
              <w:rPr>
                <w:rFonts w:ascii="Calibri" w:eastAsia="Times New Roman" w:hAnsi="Calibri" w:cs="Times New Roman"/>
                <w:sz w:val="20"/>
                <w:szCs w:val="20"/>
                <w:bdr w:val="none" w:sz="0" w:space="0" w:color="auto" w:frame="1"/>
                <w:lang w:eastAsia="es-ES_tradnl"/>
              </w:rPr>
              <w:t>horas. </w:t>
            </w:r>
            <w:r w:rsidR="006D77ED" w:rsidRPr="0054435F">
              <w:rPr>
                <w:rFonts w:ascii="inherit" w:eastAsia="Times New Roman" w:hAnsi="inherit" w:cs="Times New Roman"/>
                <w:sz w:val="20"/>
                <w:szCs w:val="20"/>
                <w:lang w:eastAsia="es-ES_tradnl"/>
              </w:rPr>
              <w:t xml:space="preserve"> </w:t>
            </w:r>
          </w:p>
        </w:tc>
      </w:tr>
    </w:tbl>
    <w:p w:rsidR="006A5288" w:rsidRDefault="006A5288"/>
    <w:sectPr w:rsidR="006A528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3M7MwNTIxNrE0sjBV0lEKTi0uzszPAykwrAUAVN3XlCwAAAA="/>
  </w:docVars>
  <w:rsids>
    <w:rsidRoot w:val="0054435F"/>
    <w:rsid w:val="00092BD3"/>
    <w:rsid w:val="000C6CD1"/>
    <w:rsid w:val="000D3F83"/>
    <w:rsid w:val="00127F75"/>
    <w:rsid w:val="001744F9"/>
    <w:rsid w:val="001943FB"/>
    <w:rsid w:val="001A003B"/>
    <w:rsid w:val="001A7D89"/>
    <w:rsid w:val="001F72EE"/>
    <w:rsid w:val="002A4935"/>
    <w:rsid w:val="002B0487"/>
    <w:rsid w:val="002C10BF"/>
    <w:rsid w:val="003E14D4"/>
    <w:rsid w:val="00426435"/>
    <w:rsid w:val="004815F0"/>
    <w:rsid w:val="0054435F"/>
    <w:rsid w:val="005F158D"/>
    <w:rsid w:val="006A5288"/>
    <w:rsid w:val="006C3C85"/>
    <w:rsid w:val="006D77ED"/>
    <w:rsid w:val="00704777"/>
    <w:rsid w:val="0072249A"/>
    <w:rsid w:val="007554D3"/>
    <w:rsid w:val="0075778D"/>
    <w:rsid w:val="0076113C"/>
    <w:rsid w:val="007A4859"/>
    <w:rsid w:val="00802576"/>
    <w:rsid w:val="00810F29"/>
    <w:rsid w:val="00847ADA"/>
    <w:rsid w:val="00864824"/>
    <w:rsid w:val="008A2481"/>
    <w:rsid w:val="008D45AD"/>
    <w:rsid w:val="009168F4"/>
    <w:rsid w:val="009B5263"/>
    <w:rsid w:val="00A15EF2"/>
    <w:rsid w:val="00AA2884"/>
    <w:rsid w:val="00AB1A6D"/>
    <w:rsid w:val="00AD56E4"/>
    <w:rsid w:val="00B1185C"/>
    <w:rsid w:val="00B539A7"/>
    <w:rsid w:val="00B60A38"/>
    <w:rsid w:val="00BA5647"/>
    <w:rsid w:val="00C320DC"/>
    <w:rsid w:val="00C53729"/>
    <w:rsid w:val="00C84864"/>
    <w:rsid w:val="00CC50A9"/>
    <w:rsid w:val="00D11816"/>
    <w:rsid w:val="00D20FD6"/>
    <w:rsid w:val="00DC2C33"/>
    <w:rsid w:val="00DE08BB"/>
    <w:rsid w:val="00EA7A0D"/>
    <w:rsid w:val="00EB344A"/>
    <w:rsid w:val="00ED34B7"/>
    <w:rsid w:val="00F06CDB"/>
    <w:rsid w:val="00F3451F"/>
    <w:rsid w:val="00F5745F"/>
    <w:rsid w:val="00FA71CE"/>
    <w:rsid w:val="00FC3190"/>
    <w:rsid w:val="00FD6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_trad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06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1</Words>
  <Characters>336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Fco Alvarez</dc:creator>
  <cp:keywords/>
  <dc:description/>
  <cp:lastModifiedBy>UABC</cp:lastModifiedBy>
  <cp:revision>13</cp:revision>
  <dcterms:created xsi:type="dcterms:W3CDTF">2014-09-29T16:18:00Z</dcterms:created>
  <dcterms:modified xsi:type="dcterms:W3CDTF">2015-09-03T16:17:00Z</dcterms:modified>
</cp:coreProperties>
</file>